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0CDD7" w14:textId="77777777" w:rsidR="009D73E3" w:rsidRDefault="009D73E3">
      <w:pPr>
        <w:spacing w:before="62"/>
        <w:ind w:right="636"/>
        <w:jc w:val="center"/>
        <w:rPr>
          <w:sz w:val="34"/>
          <w:szCs w:val="18"/>
        </w:rPr>
      </w:pPr>
    </w:p>
    <w:p w14:paraId="3ED58D91" w14:textId="77777777" w:rsidR="009D73E3" w:rsidRDefault="009D73E3">
      <w:pPr>
        <w:spacing w:before="62"/>
        <w:ind w:right="636"/>
        <w:jc w:val="center"/>
        <w:rPr>
          <w:sz w:val="34"/>
          <w:szCs w:val="18"/>
        </w:rPr>
      </w:pPr>
    </w:p>
    <w:p w14:paraId="21A4D310" w14:textId="77777777" w:rsidR="00123D02" w:rsidRPr="00885CD8" w:rsidRDefault="009D73E3">
      <w:pPr>
        <w:spacing w:before="62"/>
        <w:ind w:right="636"/>
        <w:jc w:val="center"/>
        <w:rPr>
          <w:sz w:val="34"/>
          <w:szCs w:val="18"/>
        </w:rPr>
      </w:pPr>
      <w:r w:rsidRPr="00885CD8">
        <w:rPr>
          <w:sz w:val="34"/>
          <w:szCs w:val="18"/>
        </w:rPr>
        <w:t>HOME ASSIGNMENT</w:t>
      </w:r>
    </w:p>
    <w:p w14:paraId="4B41C90E" w14:textId="77777777" w:rsidR="00123D02" w:rsidRPr="00885CD8" w:rsidRDefault="009D73E3">
      <w:pPr>
        <w:pStyle w:val="Title"/>
        <w:rPr>
          <w:w w:val="95"/>
          <w:sz w:val="24"/>
          <w:szCs w:val="24"/>
        </w:rPr>
      </w:pPr>
      <w:r w:rsidRPr="00885CD8">
        <w:rPr>
          <w:w w:val="95"/>
          <w:sz w:val="24"/>
          <w:szCs w:val="24"/>
        </w:rPr>
        <w:t>ON</w:t>
      </w:r>
    </w:p>
    <w:p w14:paraId="35CAF96D" w14:textId="77777777" w:rsidR="00E303D8" w:rsidRPr="00885CD8" w:rsidRDefault="00E303D8">
      <w:pPr>
        <w:pStyle w:val="Title"/>
        <w:rPr>
          <w:sz w:val="24"/>
          <w:szCs w:val="24"/>
        </w:rPr>
      </w:pPr>
    </w:p>
    <w:p w14:paraId="04D6B681" w14:textId="77777777" w:rsidR="008D417E" w:rsidRPr="00885CD8" w:rsidRDefault="008D417E" w:rsidP="008D417E">
      <w:pPr>
        <w:pStyle w:val="Heading1"/>
        <w:tabs>
          <w:tab w:val="left" w:pos="2637"/>
        </w:tabs>
        <w:spacing w:before="15"/>
        <w:rPr>
          <w:sz w:val="31"/>
          <w:szCs w:val="31"/>
        </w:rPr>
      </w:pPr>
      <w:r>
        <w:rPr>
          <w:w w:val="90"/>
          <w:sz w:val="31"/>
          <w:szCs w:val="31"/>
        </w:rPr>
        <w:t>Innovative Financial Services</w:t>
      </w:r>
    </w:p>
    <w:p w14:paraId="238E74C5" w14:textId="77777777" w:rsidR="00123D02" w:rsidRPr="00885CD8" w:rsidRDefault="00123D02">
      <w:pPr>
        <w:pStyle w:val="BodyText"/>
        <w:spacing w:before="4"/>
        <w:rPr>
          <w:sz w:val="34"/>
          <w:szCs w:val="25"/>
        </w:rPr>
      </w:pPr>
    </w:p>
    <w:p w14:paraId="2B227F49" w14:textId="4B9F348E" w:rsidR="00123D02" w:rsidRPr="00885CD8" w:rsidRDefault="00E303D8">
      <w:pPr>
        <w:ind w:right="635"/>
        <w:jc w:val="center"/>
        <w:rPr>
          <w:i/>
          <w:sz w:val="24"/>
          <w:szCs w:val="18"/>
        </w:rPr>
      </w:pPr>
      <w:r w:rsidRPr="00885CD8">
        <w:rPr>
          <w:i/>
          <w:sz w:val="24"/>
          <w:szCs w:val="18"/>
        </w:rPr>
        <w:t xml:space="preserve">Submitted </w:t>
      </w:r>
      <w:r w:rsidR="00890A42">
        <w:rPr>
          <w:i/>
          <w:sz w:val="24"/>
          <w:szCs w:val="18"/>
        </w:rPr>
        <w:t>i</w:t>
      </w:r>
      <w:r w:rsidRPr="00885CD8">
        <w:rPr>
          <w:i/>
          <w:sz w:val="24"/>
          <w:szCs w:val="18"/>
        </w:rPr>
        <w:t>n Partial</w:t>
      </w:r>
      <w:r w:rsidR="009D73E3" w:rsidRPr="00885CD8">
        <w:rPr>
          <w:i/>
          <w:sz w:val="24"/>
          <w:szCs w:val="18"/>
        </w:rPr>
        <w:t xml:space="preserve"> Fulfillment</w:t>
      </w:r>
    </w:p>
    <w:p w14:paraId="6579E590" w14:textId="77777777" w:rsidR="00123D02" w:rsidRPr="00885CD8" w:rsidRDefault="00123D02">
      <w:pPr>
        <w:pStyle w:val="BodyText"/>
        <w:spacing w:before="9"/>
        <w:rPr>
          <w:i/>
          <w:szCs w:val="25"/>
        </w:rPr>
      </w:pPr>
    </w:p>
    <w:p w14:paraId="1068C18C" w14:textId="77777777" w:rsidR="00123D02" w:rsidRPr="00885CD8" w:rsidRDefault="009D73E3">
      <w:pPr>
        <w:ind w:right="592"/>
        <w:jc w:val="center"/>
        <w:rPr>
          <w:i/>
          <w:sz w:val="25"/>
          <w:szCs w:val="18"/>
        </w:rPr>
      </w:pPr>
      <w:r w:rsidRPr="00885CD8">
        <w:rPr>
          <w:i/>
          <w:sz w:val="25"/>
          <w:szCs w:val="18"/>
        </w:rPr>
        <w:t>Of the requ</w:t>
      </w:r>
      <w:r w:rsidR="00E303D8" w:rsidRPr="00885CD8">
        <w:rPr>
          <w:i/>
          <w:sz w:val="25"/>
          <w:szCs w:val="18"/>
        </w:rPr>
        <w:t>irement for the award of the Deg</w:t>
      </w:r>
      <w:r w:rsidRPr="00885CD8">
        <w:rPr>
          <w:i/>
          <w:sz w:val="25"/>
          <w:szCs w:val="18"/>
        </w:rPr>
        <w:t>ree of</w:t>
      </w:r>
    </w:p>
    <w:p w14:paraId="1DD5D17B" w14:textId="77777777" w:rsidR="00123D02" w:rsidRPr="00885CD8" w:rsidRDefault="00123D02">
      <w:pPr>
        <w:pStyle w:val="BodyText"/>
        <w:spacing w:before="7"/>
        <w:rPr>
          <w:i/>
          <w:sz w:val="27"/>
          <w:szCs w:val="25"/>
        </w:rPr>
      </w:pPr>
    </w:p>
    <w:p w14:paraId="2ED22950" w14:textId="277ACE1E" w:rsidR="00123D02" w:rsidRPr="00885CD8" w:rsidRDefault="008D417E">
      <w:pPr>
        <w:pStyle w:val="Heading2"/>
        <w:rPr>
          <w:sz w:val="29"/>
          <w:szCs w:val="29"/>
        </w:rPr>
      </w:pPr>
      <w:r>
        <w:rPr>
          <w:w w:val="90"/>
          <w:sz w:val="29"/>
          <w:szCs w:val="29"/>
        </w:rPr>
        <w:t>BACHLOR</w:t>
      </w:r>
      <w:r w:rsidR="009D73E3" w:rsidRPr="00885CD8">
        <w:rPr>
          <w:w w:val="90"/>
          <w:sz w:val="29"/>
          <w:szCs w:val="29"/>
        </w:rPr>
        <w:t xml:space="preserve"> OF BUSINESS</w:t>
      </w:r>
      <w:r w:rsidR="009D73E3" w:rsidRPr="00885CD8">
        <w:rPr>
          <w:spacing w:val="-57"/>
          <w:w w:val="90"/>
          <w:sz w:val="29"/>
          <w:szCs w:val="29"/>
        </w:rPr>
        <w:t xml:space="preserve"> </w:t>
      </w:r>
      <w:r w:rsidR="009D73E3" w:rsidRPr="00885CD8">
        <w:rPr>
          <w:w w:val="90"/>
          <w:sz w:val="29"/>
          <w:szCs w:val="29"/>
        </w:rPr>
        <w:t>ADMINISTRATION</w:t>
      </w:r>
    </w:p>
    <w:p w14:paraId="4F879C6E" w14:textId="77777777" w:rsidR="00123D02" w:rsidRPr="00885CD8" w:rsidRDefault="00123D02">
      <w:pPr>
        <w:pStyle w:val="BodyText"/>
        <w:spacing w:before="4"/>
        <w:rPr>
          <w:sz w:val="47"/>
          <w:szCs w:val="25"/>
        </w:rPr>
      </w:pPr>
    </w:p>
    <w:p w14:paraId="208914E9" w14:textId="1EBEA73E" w:rsidR="00123D02" w:rsidRPr="00885CD8" w:rsidRDefault="00885CD8">
      <w:pPr>
        <w:ind w:right="622"/>
        <w:jc w:val="center"/>
        <w:rPr>
          <w:sz w:val="31"/>
          <w:szCs w:val="18"/>
        </w:rPr>
      </w:pPr>
      <w:r w:rsidRPr="00885CD8">
        <w:rPr>
          <w:sz w:val="31"/>
          <w:szCs w:val="18"/>
        </w:rPr>
        <w:t>BM</w:t>
      </w:r>
      <w:r w:rsidR="00C650CA">
        <w:rPr>
          <w:sz w:val="31"/>
          <w:szCs w:val="18"/>
        </w:rPr>
        <w:t>F</w:t>
      </w:r>
      <w:r w:rsidRPr="00885CD8">
        <w:rPr>
          <w:sz w:val="31"/>
          <w:szCs w:val="18"/>
        </w:rPr>
        <w:t>-</w:t>
      </w:r>
      <w:r w:rsidR="008D417E">
        <w:rPr>
          <w:sz w:val="31"/>
          <w:szCs w:val="18"/>
        </w:rPr>
        <w:t>3107</w:t>
      </w:r>
    </w:p>
    <w:p w14:paraId="45F3E62B" w14:textId="77777777" w:rsidR="00123D02" w:rsidRPr="00885CD8" w:rsidRDefault="00123D02">
      <w:pPr>
        <w:pStyle w:val="BodyText"/>
        <w:rPr>
          <w:sz w:val="34"/>
          <w:szCs w:val="25"/>
        </w:rPr>
      </w:pPr>
    </w:p>
    <w:p w14:paraId="38D1C9F3" w14:textId="77777777" w:rsidR="00123D02" w:rsidRPr="00885CD8" w:rsidRDefault="00123D02">
      <w:pPr>
        <w:pStyle w:val="BodyText"/>
        <w:spacing w:before="7"/>
        <w:rPr>
          <w:sz w:val="30"/>
          <w:szCs w:val="25"/>
        </w:rPr>
      </w:pPr>
    </w:p>
    <w:p w14:paraId="633D504F" w14:textId="0BBECC47" w:rsidR="00123D02" w:rsidRPr="00FF4C95" w:rsidRDefault="00885CD8">
      <w:pPr>
        <w:pStyle w:val="BodyText"/>
        <w:ind w:right="625"/>
        <w:jc w:val="center"/>
        <w:rPr>
          <w:color w:val="FF0000"/>
          <w:sz w:val="25"/>
          <w:szCs w:val="25"/>
        </w:rPr>
      </w:pPr>
      <w:r w:rsidRPr="00FF4C95">
        <w:rPr>
          <w:color w:val="FF0000"/>
          <w:sz w:val="25"/>
          <w:szCs w:val="25"/>
        </w:rPr>
        <w:t>Y</w:t>
      </w:r>
      <w:r w:rsidR="008D417E">
        <w:rPr>
          <w:color w:val="FF0000"/>
          <w:sz w:val="25"/>
          <w:szCs w:val="25"/>
        </w:rPr>
        <w:t>our Name</w:t>
      </w:r>
    </w:p>
    <w:p w14:paraId="423EC928" w14:textId="77777777" w:rsidR="00123D02" w:rsidRPr="00885CD8" w:rsidRDefault="001B1961">
      <w:pPr>
        <w:pStyle w:val="BodyText"/>
        <w:spacing w:before="3"/>
        <w:rPr>
          <w:sz w:val="15"/>
          <w:szCs w:val="25"/>
        </w:rPr>
      </w:pPr>
      <w:r>
        <w:rPr>
          <w:sz w:val="25"/>
          <w:szCs w:val="25"/>
        </w:rPr>
        <w:pict w14:anchorId="28107A50">
          <v:shape id="_x0000_s1034" style="position:absolute;margin-left:180.25pt;margin-top:13.65pt;width:207.9pt;height:.1pt;z-index:-15728640;mso-wrap-distance-left:0;mso-wrap-distance-right:0;mso-position-horizontal-relative:page" coordorigin="3605,273" coordsize="4158,0" path="m3605,273r4157,e" filled="f" strokecolor="#1c1c1c" strokeweight=".42336mm">
            <v:path arrowok="t"/>
            <w10:wrap type="topAndBottom" anchorx="page"/>
          </v:shape>
        </w:pict>
      </w:r>
    </w:p>
    <w:p w14:paraId="7DB7D0EE" w14:textId="77777777" w:rsidR="00123D02" w:rsidRPr="00885CD8" w:rsidRDefault="00123D02">
      <w:pPr>
        <w:pStyle w:val="BodyText"/>
        <w:spacing w:before="2"/>
        <w:rPr>
          <w:sz w:val="31"/>
          <w:szCs w:val="25"/>
        </w:rPr>
      </w:pPr>
    </w:p>
    <w:p w14:paraId="0FD72CA8" w14:textId="6B5353EB" w:rsidR="00123D02" w:rsidRPr="00885CD8" w:rsidRDefault="009D73E3">
      <w:pPr>
        <w:pStyle w:val="BodyText"/>
        <w:ind w:right="662"/>
        <w:jc w:val="center"/>
        <w:rPr>
          <w:sz w:val="25"/>
          <w:szCs w:val="25"/>
        </w:rPr>
      </w:pPr>
      <w:r w:rsidRPr="00885CD8">
        <w:rPr>
          <w:sz w:val="25"/>
          <w:szCs w:val="25"/>
        </w:rPr>
        <w:t xml:space="preserve">ENROLMENT NO. </w:t>
      </w:r>
      <w:r w:rsidR="008D417E">
        <w:rPr>
          <w:color w:val="FF0000"/>
          <w:sz w:val="25"/>
          <w:szCs w:val="25"/>
        </w:rPr>
        <w:t>XXXX</w:t>
      </w:r>
    </w:p>
    <w:p w14:paraId="4CD8D59D" w14:textId="77777777" w:rsidR="00123D02" w:rsidRPr="009D73E3" w:rsidRDefault="00123D02">
      <w:pPr>
        <w:pStyle w:val="BodyText"/>
        <w:spacing w:before="9"/>
        <w:rPr>
          <w:sz w:val="28"/>
          <w:szCs w:val="25"/>
        </w:rPr>
      </w:pPr>
    </w:p>
    <w:p w14:paraId="3587C4CC" w14:textId="77777777" w:rsidR="00123D02" w:rsidRPr="009D73E3" w:rsidRDefault="00885CD8">
      <w:pPr>
        <w:ind w:right="603"/>
        <w:jc w:val="center"/>
        <w:rPr>
          <w:i/>
          <w:sz w:val="27"/>
          <w:szCs w:val="18"/>
        </w:rPr>
      </w:pPr>
      <w:r w:rsidRPr="009D73E3">
        <w:rPr>
          <w:i/>
          <w:sz w:val="27"/>
          <w:szCs w:val="18"/>
        </w:rPr>
        <w:t xml:space="preserve">Submitted </w:t>
      </w:r>
      <w:r w:rsidR="009D73E3" w:rsidRPr="009D73E3">
        <w:rPr>
          <w:i/>
          <w:sz w:val="27"/>
          <w:szCs w:val="18"/>
        </w:rPr>
        <w:t>To</w:t>
      </w:r>
    </w:p>
    <w:p w14:paraId="34959B01" w14:textId="77777777" w:rsidR="00123D02" w:rsidRPr="009D73E3" w:rsidRDefault="009D73E3">
      <w:pPr>
        <w:spacing w:before="282"/>
        <w:ind w:right="646"/>
        <w:jc w:val="center"/>
        <w:rPr>
          <w:sz w:val="27"/>
          <w:szCs w:val="18"/>
        </w:rPr>
      </w:pPr>
      <w:r w:rsidRPr="009D73E3">
        <w:rPr>
          <w:w w:val="95"/>
          <w:sz w:val="27"/>
          <w:szCs w:val="18"/>
        </w:rPr>
        <w:t>DR. MANISH DADHICH</w:t>
      </w:r>
    </w:p>
    <w:p w14:paraId="6A68477C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3D8B3CE2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21AB85F7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4C3F22BB" w14:textId="5884DF11" w:rsidR="00123D02" w:rsidRPr="009D73E3" w:rsidRDefault="001B1961">
      <w:pPr>
        <w:pStyle w:val="BodyText"/>
        <w:spacing w:before="4"/>
        <w:rPr>
          <w:sz w:val="23"/>
          <w:szCs w:val="25"/>
        </w:rPr>
      </w:pPr>
      <w:r>
        <w:rPr>
          <w:sz w:val="25"/>
          <w:szCs w:val="25"/>
        </w:rPr>
        <w:pict w14:anchorId="02B3E3E4">
          <v:group id="_x0000_s1026" style="position:absolute;margin-left:208.1pt;margin-top:17.7pt;width:128.9pt;height:138.5pt;z-index:-15727616;mso-wrap-distance-left:0;mso-wrap-distance-right:0;mso-position-horizontal-relative:page" coordorigin="4162,354" coordsize="2578,2770">
            <v:line id="_x0000_s1033" style="position:absolute" from="5271,654" to="5669,654" strokecolor="#a3772b" strokeweight=".25403mm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4161;top:353;width:2578;height:2420">
              <v:imagedata r:id="rId4" o:title=""/>
            </v:shape>
            <v:shape id="_x0000_s1031" type="#_x0000_t75" style="position:absolute;left:5549;top:502;width:994;height:1743">
              <v:imagedata r:id="rId5" o:title=""/>
            </v:shape>
            <v:shape id="_x0000_s1030" type="#_x0000_t75" style="position:absolute;left:4397;top:589;width:241;height:1431">
              <v:imagedata r:id="rId6" o:title=""/>
            </v:shape>
            <v:shape id="_x0000_s1029" type="#_x0000_t75" style="position:absolute;left:5563;top:1117;width:639;height:903">
              <v:imagedata r:id="rId7" o:title=""/>
            </v:shape>
            <v:shape id="_x0000_s1028" type="#_x0000_t75" style="position:absolute;left:4713;top:1102;width:773;height:893">
              <v:imagedata r:id="rId8" o:title=""/>
            </v:shape>
            <v:shape id="_x0000_s1027" type="#_x0000_t75" style="position:absolute;left:4387;top:1779;width:2353;height:1345">
              <v:imagedata r:id="rId9" o:title=""/>
            </v:shape>
            <w10:wrap type="topAndBottom" anchorx="page"/>
          </v:group>
        </w:pict>
      </w:r>
    </w:p>
    <w:p w14:paraId="2D243D25" w14:textId="77777777" w:rsidR="00E303D8" w:rsidRDefault="00E303D8">
      <w:pPr>
        <w:pStyle w:val="Heading2"/>
        <w:spacing w:before="280" w:line="375" w:lineRule="exact"/>
        <w:ind w:right="643"/>
        <w:rPr>
          <w:sz w:val="29"/>
          <w:szCs w:val="29"/>
        </w:rPr>
      </w:pPr>
    </w:p>
    <w:p w14:paraId="624A8CC8" w14:textId="77777777" w:rsidR="00123D02" w:rsidRPr="009D73E3" w:rsidRDefault="009D73E3">
      <w:pPr>
        <w:pStyle w:val="Heading2"/>
        <w:spacing w:before="280" w:line="375" w:lineRule="exact"/>
        <w:ind w:right="643"/>
        <w:rPr>
          <w:sz w:val="29"/>
          <w:szCs w:val="29"/>
        </w:rPr>
      </w:pPr>
      <w:r w:rsidRPr="009D73E3">
        <w:rPr>
          <w:sz w:val="29"/>
          <w:szCs w:val="29"/>
        </w:rPr>
        <w:t>SCHOOL OF MANAGEMENT</w:t>
      </w:r>
    </w:p>
    <w:p w14:paraId="6107B46A" w14:textId="77777777" w:rsidR="00123D02" w:rsidRPr="009D73E3" w:rsidRDefault="009D73E3">
      <w:pPr>
        <w:spacing w:line="380" w:lineRule="exact"/>
        <w:ind w:right="653"/>
        <w:jc w:val="center"/>
        <w:rPr>
          <w:sz w:val="30"/>
          <w:szCs w:val="18"/>
        </w:rPr>
      </w:pPr>
      <w:r w:rsidRPr="009D73E3">
        <w:rPr>
          <w:sz w:val="30"/>
          <w:szCs w:val="18"/>
        </w:rPr>
        <w:t>SIR PADAMPAT SINGHANIA</w:t>
      </w:r>
      <w:r w:rsidRPr="009D73E3">
        <w:rPr>
          <w:spacing w:val="-64"/>
          <w:sz w:val="30"/>
          <w:szCs w:val="18"/>
        </w:rPr>
        <w:t xml:space="preserve"> </w:t>
      </w:r>
      <w:r w:rsidRPr="009D73E3">
        <w:rPr>
          <w:sz w:val="30"/>
          <w:szCs w:val="18"/>
        </w:rPr>
        <w:t>UNIVERSITY</w:t>
      </w:r>
    </w:p>
    <w:p w14:paraId="7FA12597" w14:textId="77777777" w:rsidR="00123D02" w:rsidRDefault="009D73E3">
      <w:pPr>
        <w:spacing w:line="362" w:lineRule="exact"/>
        <w:ind w:right="640"/>
        <w:jc w:val="center"/>
        <w:rPr>
          <w:sz w:val="28"/>
          <w:szCs w:val="18"/>
        </w:rPr>
      </w:pPr>
      <w:r w:rsidRPr="009D73E3">
        <w:rPr>
          <w:sz w:val="28"/>
          <w:szCs w:val="18"/>
        </w:rPr>
        <w:t>UDAIPUR</w:t>
      </w:r>
    </w:p>
    <w:p w14:paraId="642BFEF3" w14:textId="3246D58F" w:rsidR="00E303D8" w:rsidRDefault="00E303D8">
      <w:pPr>
        <w:spacing w:line="362" w:lineRule="exact"/>
        <w:ind w:right="640"/>
        <w:jc w:val="center"/>
        <w:rPr>
          <w:sz w:val="28"/>
          <w:szCs w:val="18"/>
        </w:rPr>
      </w:pPr>
      <w:r>
        <w:rPr>
          <w:sz w:val="28"/>
          <w:szCs w:val="18"/>
        </w:rPr>
        <w:t>202</w:t>
      </w:r>
      <w:r w:rsidR="008D417E">
        <w:rPr>
          <w:sz w:val="28"/>
          <w:szCs w:val="18"/>
        </w:rPr>
        <w:t>2</w:t>
      </w:r>
    </w:p>
    <w:p w14:paraId="06E09C1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1D1538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67E6A3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ABC8EE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217DBC1" w14:textId="77777777" w:rsidR="006A4753" w:rsidRPr="001B1961" w:rsidRDefault="00D13D38" w:rsidP="001B1961">
      <w:pPr>
        <w:spacing w:line="360" w:lineRule="auto"/>
        <w:ind w:left="720" w:right="640"/>
        <w:rPr>
          <w:sz w:val="28"/>
          <w:szCs w:val="28"/>
        </w:rPr>
      </w:pPr>
      <w:r w:rsidRPr="001B1961">
        <w:rPr>
          <w:sz w:val="28"/>
          <w:szCs w:val="28"/>
        </w:rPr>
        <w:t>Q.1 Describe</w:t>
      </w:r>
      <w:r w:rsidR="00A2159A" w:rsidRPr="001B1961">
        <w:rPr>
          <w:sz w:val="28"/>
          <w:szCs w:val="28"/>
        </w:rPr>
        <w:t xml:space="preserve"> </w:t>
      </w:r>
      <w:r w:rsidR="00A2159A" w:rsidRPr="001B1961">
        <w:rPr>
          <w:sz w:val="28"/>
          <w:szCs w:val="28"/>
          <w:lang w:bidi="hi-IN"/>
        </w:rPr>
        <w:t>Consumer Finance and Credit Rating</w:t>
      </w:r>
      <w:r w:rsidRPr="001B1961">
        <w:rPr>
          <w:sz w:val="28"/>
          <w:szCs w:val="28"/>
        </w:rPr>
        <w:t>.</w:t>
      </w:r>
    </w:p>
    <w:p w14:paraId="6EC3EB9E" w14:textId="0171849B" w:rsidR="00885CD8" w:rsidRPr="001B1961" w:rsidRDefault="00CA058C" w:rsidP="001B1961">
      <w:pPr>
        <w:spacing w:line="360" w:lineRule="auto"/>
        <w:ind w:left="720" w:right="640"/>
        <w:rPr>
          <w:sz w:val="28"/>
          <w:szCs w:val="28"/>
        </w:rPr>
      </w:pPr>
      <w:r w:rsidRPr="001B1961">
        <w:rPr>
          <w:sz w:val="28"/>
          <w:szCs w:val="28"/>
        </w:rPr>
        <w:t>Q.2 Explain</w:t>
      </w:r>
      <w:r w:rsidR="00015212" w:rsidRPr="001B1961">
        <w:rPr>
          <w:sz w:val="28"/>
          <w:szCs w:val="28"/>
        </w:rPr>
        <w:t xml:space="preserve"> merchant banking. What are different code</w:t>
      </w:r>
      <w:r w:rsidR="00034913" w:rsidRPr="001B1961">
        <w:rPr>
          <w:sz w:val="28"/>
          <w:szCs w:val="28"/>
        </w:rPr>
        <w:t>s</w:t>
      </w:r>
      <w:r w:rsidR="00015212" w:rsidRPr="001B1961">
        <w:rPr>
          <w:sz w:val="28"/>
          <w:szCs w:val="28"/>
        </w:rPr>
        <w:t xml:space="preserve"> of conduct for merchant bankers in India.</w:t>
      </w:r>
    </w:p>
    <w:p w14:paraId="12CA0FA5" w14:textId="0420C860" w:rsidR="00015212" w:rsidRPr="001B1961" w:rsidRDefault="00015212" w:rsidP="001B1961">
      <w:pPr>
        <w:spacing w:line="360" w:lineRule="auto"/>
        <w:ind w:left="720" w:right="640"/>
        <w:rPr>
          <w:sz w:val="28"/>
          <w:szCs w:val="28"/>
        </w:rPr>
      </w:pPr>
      <w:r w:rsidRPr="001B1961">
        <w:rPr>
          <w:sz w:val="28"/>
          <w:szCs w:val="28"/>
        </w:rPr>
        <w:t xml:space="preserve">Q.3 </w:t>
      </w:r>
      <w:r w:rsidR="00034913" w:rsidRPr="001B1961">
        <w:rPr>
          <w:sz w:val="28"/>
          <w:szCs w:val="28"/>
        </w:rPr>
        <w:t>Describe the major factors considered in credit rating of any financial institutions</w:t>
      </w:r>
      <w:r w:rsidR="001B1961">
        <w:rPr>
          <w:sz w:val="28"/>
          <w:szCs w:val="28"/>
        </w:rPr>
        <w:t xml:space="preserve"> in present pandemic scenario.</w:t>
      </w:r>
    </w:p>
    <w:p w14:paraId="6D32FE3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84F5A8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75098B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9FFED7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A44C1D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ACC70D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1233A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555AE4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30B63E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704A92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8D9156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B16F60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AE9035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832258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6D68EE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033F14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3BB283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E02015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DFA7E7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DD33C0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BB1CDD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F32F5B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1095F4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F99BD1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7F7734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B0DF12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0E99C9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D293FD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28420E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1EE540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F1B10F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C6603C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0ABF0D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F43322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FE72DE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2D7C26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A4A46C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E8949A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3DC83D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DB96FB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E00BA2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CF2DDE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C3808C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CB507D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7FBA01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B3AA23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36F34B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C4509B1" w14:textId="77777777" w:rsidR="00885CD8" w:rsidRDefault="00885CD8" w:rsidP="00885CD8">
      <w:pPr>
        <w:spacing w:line="362" w:lineRule="exact"/>
        <w:ind w:right="640"/>
        <w:rPr>
          <w:sz w:val="28"/>
          <w:szCs w:val="18"/>
        </w:rPr>
      </w:pPr>
    </w:p>
    <w:p w14:paraId="7F91CF9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7D6FE9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DF111F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44AEBE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949A99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9FC763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5505D8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72097F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873116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170B15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B4FD3D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7E76E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EA57FA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E1FC30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389995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0CC88A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1A2632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DC2A0C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E9E519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AAE397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8DFA25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6638CE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420E3E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CD36C3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5EBFB7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919AFA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974B42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D30C44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2E72FA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A1C4C0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A9C5B2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B6238D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22A8C9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560F8B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43164B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5F2503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BFD537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0778FC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5D3FB9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67CD6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94105A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E82818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FB0ECA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1742BE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0C5C15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D981BA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F6A7E3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379A68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CF7587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80AE1D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486EFE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7AEB2A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409B2C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31C2F8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B58CA9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86241E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C8621F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0D2CB2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1C8E57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317226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9908B8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945F2B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B7E331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37C0CC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902B99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897598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1538C2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D349FC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6E1F5B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59D8E8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871D1B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1866EC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D54D5A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A966B0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795885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E9C81C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52B285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3B6D61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840E7D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D0AB34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E8D00B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261365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66F452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5BCF24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CA7DAC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E819CB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D67470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E1C596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09F261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485912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31F747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8C3E28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DD5509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B80C57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624F4B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2CD2C6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42D6B6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D7DE4D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1C0320B" w14:textId="77777777" w:rsidR="00885CD8" w:rsidRPr="009D73E3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54C9D1A" w14:textId="77777777" w:rsidR="00123D02" w:rsidRPr="009D73E3" w:rsidRDefault="00123D02">
      <w:pPr>
        <w:pStyle w:val="BodyText"/>
        <w:rPr>
          <w:sz w:val="32"/>
          <w:szCs w:val="25"/>
        </w:rPr>
      </w:pPr>
    </w:p>
    <w:p w14:paraId="67339E66" w14:textId="77777777" w:rsidR="00123D02" w:rsidRPr="009D73E3" w:rsidRDefault="00123D02">
      <w:pPr>
        <w:pStyle w:val="BodyText"/>
        <w:rPr>
          <w:sz w:val="32"/>
          <w:szCs w:val="25"/>
        </w:rPr>
      </w:pPr>
    </w:p>
    <w:p w14:paraId="4250927C" w14:textId="77777777" w:rsidR="00123D02" w:rsidRDefault="00123D02">
      <w:pPr>
        <w:pStyle w:val="BodyText"/>
        <w:spacing w:before="4"/>
        <w:rPr>
          <w:sz w:val="46"/>
        </w:rPr>
      </w:pPr>
    </w:p>
    <w:sectPr w:rsidR="00123D02" w:rsidSect="00123D02">
      <w:type w:val="continuous"/>
      <w:pgSz w:w="11900" w:h="16840"/>
      <w:pgMar w:top="460" w:right="20" w:bottom="0" w:left="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E3MTMyNjawNDVS0lEKTi0uzszPAykwqgUAbueoHiwAAAA="/>
  </w:docVars>
  <w:rsids>
    <w:rsidRoot w:val="00123D02"/>
    <w:rsid w:val="00015212"/>
    <w:rsid w:val="00034913"/>
    <w:rsid w:val="00123D02"/>
    <w:rsid w:val="001B1961"/>
    <w:rsid w:val="001B5C59"/>
    <w:rsid w:val="00645586"/>
    <w:rsid w:val="006A4753"/>
    <w:rsid w:val="0073620B"/>
    <w:rsid w:val="00885CD8"/>
    <w:rsid w:val="00890A42"/>
    <w:rsid w:val="008D417E"/>
    <w:rsid w:val="009D73E3"/>
    <w:rsid w:val="00A2159A"/>
    <w:rsid w:val="00C650CA"/>
    <w:rsid w:val="00CA058C"/>
    <w:rsid w:val="00D13D38"/>
    <w:rsid w:val="00E303D8"/>
    <w:rsid w:val="00FE6BA1"/>
    <w:rsid w:val="00FF4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AB472DE"/>
  <w15:docId w15:val="{D3B06EFB-5D22-4BBF-88A0-CEB2870F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23D02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123D02"/>
    <w:pPr>
      <w:ind w:right="493"/>
      <w:jc w:val="center"/>
      <w:outlineLvl w:val="0"/>
    </w:pPr>
    <w:rPr>
      <w:sz w:val="35"/>
      <w:szCs w:val="35"/>
    </w:rPr>
  </w:style>
  <w:style w:type="paragraph" w:styleId="Heading2">
    <w:name w:val="heading 2"/>
    <w:basedOn w:val="Normal"/>
    <w:uiPriority w:val="1"/>
    <w:qFormat/>
    <w:rsid w:val="00123D02"/>
    <w:pPr>
      <w:ind w:right="620"/>
      <w:jc w:val="center"/>
      <w:outlineLvl w:val="1"/>
    </w:pPr>
    <w:rPr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23D02"/>
    <w:rPr>
      <w:sz w:val="29"/>
      <w:szCs w:val="29"/>
    </w:rPr>
  </w:style>
  <w:style w:type="paragraph" w:styleId="Title">
    <w:name w:val="Title"/>
    <w:basedOn w:val="Normal"/>
    <w:uiPriority w:val="1"/>
    <w:qFormat/>
    <w:rsid w:val="00123D02"/>
    <w:pPr>
      <w:spacing w:before="269"/>
      <w:ind w:right="607"/>
      <w:jc w:val="center"/>
    </w:pPr>
    <w:rPr>
      <w:sz w:val="42"/>
      <w:szCs w:val="42"/>
    </w:rPr>
  </w:style>
  <w:style w:type="paragraph" w:styleId="ListParagraph">
    <w:name w:val="List Paragraph"/>
    <w:basedOn w:val="Normal"/>
    <w:uiPriority w:val="1"/>
    <w:qFormat/>
    <w:rsid w:val="00123D02"/>
  </w:style>
  <w:style w:type="paragraph" w:customStyle="1" w:styleId="TableParagraph">
    <w:name w:val="Table Paragraph"/>
    <w:basedOn w:val="Normal"/>
    <w:uiPriority w:val="1"/>
    <w:qFormat/>
    <w:rsid w:val="00123D02"/>
  </w:style>
  <w:style w:type="paragraph" w:styleId="BalloonText">
    <w:name w:val="Balloon Text"/>
    <w:basedOn w:val="Normal"/>
    <w:link w:val="BalloonTextChar"/>
    <w:uiPriority w:val="99"/>
    <w:semiHidden/>
    <w:unhideWhenUsed/>
    <w:rsid w:val="00885C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CD8"/>
    <w:rPr>
      <w:rFonts w:ascii="Tahoma" w:eastAsia="Arial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8D417E"/>
    <w:rPr>
      <w:rFonts w:ascii="Arial" w:eastAsia="Arial" w:hAnsi="Arial" w:cs="Arial"/>
      <w:sz w:val="35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oc 2020-03-23 12.56.17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Doc 2020-03-23 12.56.17</dc:title>
  <dc:subject>New Doc 2020-03-23 12.56.17</dc:subject>
  <dc:creator>CamScanner</dc:creator>
  <cp:lastModifiedBy>Manish Dadhich</cp:lastModifiedBy>
  <cp:revision>18</cp:revision>
  <dcterms:created xsi:type="dcterms:W3CDTF">2020-03-30T04:47:00Z</dcterms:created>
  <dcterms:modified xsi:type="dcterms:W3CDTF">2022-02-28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30T00:00:00Z</vt:filetime>
  </property>
</Properties>
</file>